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p>
    <w:bookmarkStart w:id="20" w:name="orthodontist-cover-letter"/>
    <w:p>
      <w:pPr>
        <w:pStyle w:val="Heading1"/>
      </w:pPr>
      <w:r>
        <w:t xml:space="preserve">Orthodontist Cover Letter</w:t>
      </w:r>
    </w:p>
    <w:p>
      <w:pPr>
        <w:pStyle w:val="FirstParagraph"/>
      </w:pPr>
      <w:r>
        <w:t xml:space="preserve">Dear [Hiring Manager's Name],</w:t>
      </w:r>
    </w:p>
    <w:p>
      <w:pPr>
        <w:pStyle w:val="BodyText"/>
      </w:pPr>
      <w:r>
        <w:t xml:space="preserve">I am writing to express my sincere interest in the Orthodontist position at [Clinic/Practice Name] in the United States Houston. As a dedicated and skilled orthodontist with a passion for transforming smiles and enhancing patients' quality of life, I am excited about the opportunity to contribute to your practice's mission of providing exceptional dental care in one of the most dynamic cities in the country. Houston, known for its cultural diversity, rapid growth, and thriving healthcare sector, offers a unique environment where my expertise can make a meaningful impact on both individuals and families.</w:t>
      </w:r>
    </w:p>
    <w:p>
      <w:pPr>
        <w:pStyle w:val="BodyText"/>
      </w:pPr>
      <w:r>
        <w:t xml:space="preserve">With over [X years] of experience in orthodontics, I have developed a strong foundation in diagnosing and treating malocclusions, guiding facial development, and utilizing cutting-edge technologies to deliver personalized care. My journey as an Orthodontist began during my residency at [Residency Institution], where I honed my skills in both traditional braces and modern digital solutions such as Invisalign and 3D imaging. These experiences have equipped me with the technical proficiency and clinical judgment necessary to address a wide range of orthodontic needs, from pediatric cases to complex adult corrections.</w:t>
      </w:r>
    </w:p>
    <w:p>
      <w:pPr>
        <w:pStyle w:val="BodyText"/>
      </w:pPr>
      <w:r>
        <w:t xml:space="preserve">What sets me apart as an Orthodontist is my unwavering commitment to patient-centered care. I understand that every individual has unique goals, concerns, and lifestyles, and I prioritize building trust through open communication and education. In the United States Houston, where patients come from diverse backgrounds and have varying expectations for their dental health, this approach is particularly vital. Whether working with children who are new to orthodontic treatment or adults seeking to restore their confidence through a straighter smile, I strive to create a welcoming and supportive environment that fosters long-term relationships.</w:t>
      </w:r>
    </w:p>
    <w:p>
      <w:pPr>
        <w:pStyle w:val="BodyText"/>
      </w:pPr>
      <w:r>
        <w:t xml:space="preserve">As an Orthodontist in the United States Houston, I am keenly aware of the importance of staying at the forefront of advancements in the field. Houston's healthcare landscape is rapidly evolving, with a growing emphasis on integrative and patient-focused care. I have actively pursued continuing education courses and certifications to remain current with innovations such as clear aligners, lingual braces, and accelerated orthodontic techniques. This dedication ensures that I can offer my patients the most effective and efficient treatments available, tailored to their specific needs.</w:t>
      </w:r>
    </w:p>
    <w:p>
      <w:pPr>
        <w:pStyle w:val="BodyText"/>
      </w:pPr>
      <w:r>
        <w:t xml:space="preserve">Moreover, Houston's unique demographic composition presents both challenges and opportunities for orthodontic care. The city's multicultural population includes a significant number of patients who may have different cultural perspectives on dental health or face barriers to accessing care. As an Orthodontist, I am committed to addressing these challenges by advocating for equitable access to services and adapting my communication style to meet the needs of all patients. Whether through multilingual support, community outreach programs, or flexible appointment scheduling, I aim to make orthodontic care accessible and inclusive for everyone in the United States Houston area.</w:t>
      </w:r>
    </w:p>
    <w:p>
      <w:pPr>
        <w:pStyle w:val="BodyText"/>
      </w:pPr>
      <w:r>
        <w:t xml:space="preserve">In addition to my clinical expertise, I bring a strong work ethic and a collaborative spirit that aligns with the values of [Clinic/Practice Name]. I thrive in team-oriented environments where interdisciplinary cooperation is key to delivering comprehensive care. My ability to work closely with general dentists, pediatricians, and other specialists ensures that patients receive holistic treatment plans that address both functional and aesthetic goals. This teamwork approach is especially critical in the United States Houston, where the complexity of patient cases often requires coordinated efforts across multiple disciplines.</w:t>
      </w:r>
    </w:p>
    <w:p>
      <w:pPr>
        <w:pStyle w:val="BodyText"/>
      </w:pPr>
      <w:r>
        <w:t xml:space="preserve">What draws me to [Clinic/Practice Name] is its reputation for excellence and innovation in orthodontic care. Your practice's focus on [specific value or service, e.g., "patient education," "advanced technology," or "community engagement"] resonates deeply with my own professional philosophy. I am particularly impressed by [specific detail about the clinic, such as a notable program, technology, or community initiative], and I am eager to contribute my skills to further enhance these efforts. By joining your team, I hope to play a role in shaping the future of orthodontic care in Houston while continuing to grow as an Orthodontist.</w:t>
      </w:r>
    </w:p>
    <w:p>
      <w:pPr>
        <w:pStyle w:val="BodyText"/>
      </w:pPr>
      <w:r>
        <w:t xml:space="preserve">Finally, I would like to express my enthusiasm for the opportunity to collaborate with you and your team. The United States Houston is a city of opportunity, and I am confident that my experience, passion, and dedication will enable me to make a positive contribution to your practice. I would welcome the chance to discuss how my background aligns with your needs and how I can help [Clinic/Practice Name] continue its mission of excellence in orthodontic care.</w:t>
      </w:r>
    </w:p>
    <w:p>
      <w:pPr>
        <w:pStyle w:val="BodyText"/>
      </w:pPr>
      <w:r>
        <w:t xml:space="preserve">Thank you for considering my application. I look forward to the possibility of contributing to [Clinic/Practice Name] and the vibrant community of United States Houst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dc:title>
  <dc:creator/>
  <dc:language>en</dc:language>
  <cp:keywords/>
  <dcterms:created xsi:type="dcterms:W3CDTF">2025-12-10T07:10:14Z</dcterms:created>
  <dcterms:modified xsi:type="dcterms:W3CDTF">2025-12-10T07:10:14Z</dcterms:modified>
</cp:coreProperties>
</file>

<file path=docProps/custom.xml><?xml version="1.0" encoding="utf-8"?>
<Properties xmlns="http://schemas.openxmlformats.org/officeDocument/2006/custom-properties" xmlns:vt="http://schemas.openxmlformats.org/officeDocument/2006/docPropsVTypes"/>
</file>